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nielka Gom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niel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om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71 Ridge Road Highland Park, IL, USA 6003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gomez489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954706681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2/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